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76AEF6" w14:textId="1C26CD2B" w:rsidR="00B65EA4" w:rsidRPr="00B65EA4" w:rsidRDefault="00B65EA4" w:rsidP="00B65EA4">
      <w:pPr>
        <w:jc w:val="center"/>
        <w:rPr>
          <w:rFonts w:ascii="Times New Roman" w:hAnsi="Times New Roman" w:cs="Times New Roman"/>
          <w:smallCaps/>
          <w:sz w:val="32"/>
          <w:szCs w:val="32"/>
        </w:rPr>
      </w:pPr>
      <w:r w:rsidRPr="00B65EA4">
        <w:rPr>
          <w:rFonts w:ascii="Times New Roman" w:hAnsi="Times New Roman" w:cs="Times New Roman"/>
          <w:smallCaps/>
          <w:sz w:val="32"/>
          <w:szCs w:val="32"/>
        </w:rPr>
        <w:t>SUPERVISOR STATEMENT</w:t>
      </w:r>
    </w:p>
    <w:p w14:paraId="0DAC9B06" w14:textId="77777777" w:rsidR="00B65EA4" w:rsidRDefault="00B65EA4" w:rsidP="00B65EA4">
      <w:pPr>
        <w:rPr>
          <w:rFonts w:ascii="Times New Roman" w:hAnsi="Times New Roman" w:cs="Times New Roman"/>
        </w:rPr>
      </w:pPr>
    </w:p>
    <w:p w14:paraId="62A40E27" w14:textId="77777777" w:rsidR="00B65EA4" w:rsidRPr="00B65EA4" w:rsidRDefault="00B65EA4" w:rsidP="00B65EA4">
      <w:pPr>
        <w:rPr>
          <w:rFonts w:ascii="Times New Roman" w:hAnsi="Times New Roman" w:cs="Times New Roman"/>
        </w:rPr>
      </w:pPr>
    </w:p>
    <w:p w14:paraId="31C3EFC6" w14:textId="0852B1FD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 xml:space="preserve">I, the undersigned ...................................................., declare that the student of the Doctoral School of </w:t>
      </w:r>
      <w:r w:rsidR="00B424CC">
        <w:rPr>
          <w:rFonts w:ascii="Times New Roman" w:hAnsi="Times New Roman" w:cs="Times New Roman"/>
        </w:rPr>
        <w:t>Business Administration</w:t>
      </w:r>
      <w:r w:rsidRPr="00B65EA4">
        <w:rPr>
          <w:rFonts w:ascii="Times New Roman" w:hAnsi="Times New Roman" w:cs="Times New Roman"/>
        </w:rPr>
        <w:t xml:space="preserve"> ............................................................, who is applying for a doctoral degree, has prepared a draft dissertation. </w:t>
      </w:r>
    </w:p>
    <w:p w14:paraId="44D25A6B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</w:p>
    <w:p w14:paraId="54E38C64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The title of the dissertation is ............................................................................................</w:t>
      </w:r>
    </w:p>
    <w:p w14:paraId="388DCA25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</w:p>
    <w:p w14:paraId="76B88CA5" w14:textId="2FC0A53B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The candidate has demonstrated his/her suitability to carry out independent research work, has accepted my advice as a supervisor during the consultations, and the requested changes have been published in the draft dissertation.</w:t>
      </w:r>
    </w:p>
    <w:p w14:paraId="20F88F54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 xml:space="preserve">The work presented in the draft dissertation is the result of the student's independent research. The thesis contains new results and its theses are scientifically proven. </w:t>
      </w:r>
    </w:p>
    <w:p w14:paraId="7A9F46E1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The student has fulfilled the publication requirements.</w:t>
      </w:r>
    </w:p>
    <w:p w14:paraId="00B39006" w14:textId="0C8F83C8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On the basis of the above, I agree to the initiation of the degree procedure.</w:t>
      </w:r>
    </w:p>
    <w:p w14:paraId="03A8F712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I propose the following persons as preponents and opponents:</w:t>
      </w:r>
    </w:p>
    <w:p w14:paraId="041B2C8F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</w:p>
    <w:p w14:paraId="21891FB5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.......................................................</w:t>
      </w:r>
    </w:p>
    <w:p w14:paraId="24922E56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.......................................................</w:t>
      </w:r>
    </w:p>
    <w:p w14:paraId="17085783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.......................................................</w:t>
      </w:r>
    </w:p>
    <w:p w14:paraId="3611EDE5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.......................................................</w:t>
      </w:r>
    </w:p>
    <w:p w14:paraId="68E03199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</w:p>
    <w:p w14:paraId="613EFC53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Pécs, 20..............................</w:t>
      </w:r>
    </w:p>
    <w:p w14:paraId="4862EF51" w14:textId="77777777" w:rsidR="00B65EA4" w:rsidRPr="00B65EA4" w:rsidRDefault="00B65EA4" w:rsidP="00B65EA4">
      <w:pPr>
        <w:spacing w:line="360" w:lineRule="auto"/>
        <w:rPr>
          <w:rFonts w:ascii="Times New Roman" w:hAnsi="Times New Roman" w:cs="Times New Roman"/>
        </w:rPr>
      </w:pPr>
    </w:p>
    <w:p w14:paraId="1A65BE19" w14:textId="254A16EB" w:rsidR="00B65EA4" w:rsidRPr="00B65EA4" w:rsidRDefault="00B65EA4" w:rsidP="00B65EA4">
      <w:pPr>
        <w:spacing w:line="360" w:lineRule="auto"/>
        <w:jc w:val="right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>.................................</w:t>
      </w:r>
      <w:r w:rsidR="003B69EF">
        <w:rPr>
          <w:rFonts w:ascii="Times New Roman" w:hAnsi="Times New Roman" w:cs="Times New Roman"/>
        </w:rPr>
        <w:t>..............</w:t>
      </w:r>
    </w:p>
    <w:p w14:paraId="73467415" w14:textId="429DA729" w:rsidR="006D2BA4" w:rsidRPr="00B65EA4" w:rsidRDefault="00B65EA4" w:rsidP="00201DF1">
      <w:pPr>
        <w:spacing w:line="360" w:lineRule="auto"/>
        <w:jc w:val="right"/>
        <w:rPr>
          <w:rFonts w:ascii="Times New Roman" w:hAnsi="Times New Roman" w:cs="Times New Roman"/>
        </w:rPr>
      </w:pPr>
      <w:r w:rsidRPr="00B65EA4">
        <w:rPr>
          <w:rFonts w:ascii="Times New Roman" w:hAnsi="Times New Roman" w:cs="Times New Roman"/>
        </w:rPr>
        <w:t xml:space="preserve">signature of the </w:t>
      </w:r>
      <w:r w:rsidR="00201DF1">
        <w:rPr>
          <w:rFonts w:ascii="Times New Roman" w:hAnsi="Times New Roman" w:cs="Times New Roman"/>
        </w:rPr>
        <w:t>supervisor</w:t>
      </w:r>
    </w:p>
    <w:sectPr w:rsidR="006D2BA4" w:rsidRPr="00B65E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2MDE3NjM2MDGyMDFR0lEKTi0uzszPAykwrAUA46bHRCwAAAA="/>
  </w:docVars>
  <w:rsids>
    <w:rsidRoot w:val="00B65EA4"/>
    <w:rsid w:val="000F0228"/>
    <w:rsid w:val="001D2691"/>
    <w:rsid w:val="00201DF1"/>
    <w:rsid w:val="003B69EF"/>
    <w:rsid w:val="006D2BA4"/>
    <w:rsid w:val="008971C4"/>
    <w:rsid w:val="00954318"/>
    <w:rsid w:val="00B424CC"/>
    <w:rsid w:val="00B46267"/>
    <w:rsid w:val="00B65EA4"/>
    <w:rsid w:val="00D84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8F03F4"/>
  <w15:chartTrackingRefBased/>
  <w15:docId w15:val="{8A55A65A-8ACB-4714-A7BA-AC0507D0B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04ae0b1c067c9bb7380168606e117788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ecb729c7396704ace6a5ce6b18d3db1d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50c119-6cd4-4d13-994f-364b395a6467" xsi:nil="true"/>
    <lcf76f155ced4ddcb4097134ff3c332f xmlns="6713ac89-d2f8-44c6-9d84-42ae782e9d7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26EB93-7568-4433-9D90-6E59F615AFED}"/>
</file>

<file path=customXml/itemProps2.xml><?xml version="1.0" encoding="utf-8"?>
<ds:datastoreItem xmlns:ds="http://schemas.openxmlformats.org/officeDocument/2006/customXml" ds:itemID="{929A97CD-3F95-4AC6-BBB3-BCD18A725330}">
  <ds:schemaRefs>
    <ds:schemaRef ds:uri="http://schemas.microsoft.com/office/2006/metadata/properties"/>
    <ds:schemaRef ds:uri="http://schemas.microsoft.com/office/infopath/2007/PartnerControls"/>
    <ds:schemaRef ds:uri="c150c119-6cd4-4d13-994f-364b395a6467"/>
    <ds:schemaRef ds:uri="6713ac89-d2f8-44c6-9d84-42ae782e9d7a"/>
  </ds:schemaRefs>
</ds:datastoreItem>
</file>

<file path=customXml/itemProps3.xml><?xml version="1.0" encoding="utf-8"?>
<ds:datastoreItem xmlns:ds="http://schemas.openxmlformats.org/officeDocument/2006/customXml" ds:itemID="{913078A6-1296-4F7E-A415-34B1446957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4</Words>
  <Characters>1201</Characters>
  <Application>Microsoft Office Word</Application>
  <DocSecurity>0</DocSecurity>
  <Lines>10</Lines>
  <Paragraphs>2</Paragraphs>
  <ScaleCrop>false</ScaleCrop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abfi Edina</dc:creator>
  <cp:keywords/>
  <dc:description/>
  <cp:lastModifiedBy>Jakabfi Edina</cp:lastModifiedBy>
  <cp:revision>5</cp:revision>
  <dcterms:created xsi:type="dcterms:W3CDTF">2024-01-22T08:12:00Z</dcterms:created>
  <dcterms:modified xsi:type="dcterms:W3CDTF">2025-08-29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DC3300B5FA7644B58FC44D7ECA8B4B</vt:lpwstr>
  </property>
  <property fmtid="{D5CDD505-2E9C-101B-9397-08002B2CF9AE}" pid="3" name="MediaServiceImageTags">
    <vt:lpwstr/>
  </property>
</Properties>
</file>